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3A677" w14:textId="77777777" w:rsidR="00803BDF" w:rsidRDefault="00000000" w:rsidP="25FCDD4E">
      <w:pPr>
        <w:rPr>
          <w:b/>
          <w:bCs/>
          <w:sz w:val="36"/>
          <w:szCs w:val="36"/>
          <w:u w:val="single"/>
        </w:rPr>
      </w:pPr>
      <w:r w:rsidRPr="25FCDD4E">
        <w:rPr>
          <w:b/>
          <w:bCs/>
          <w:sz w:val="36"/>
          <w:szCs w:val="36"/>
          <w:u w:val="single"/>
        </w:rPr>
        <w:t>Problem Statement : The Doomed Dice Challenge</w:t>
      </w:r>
    </w:p>
    <w:p w14:paraId="75D5F640" w14:textId="77777777" w:rsidR="25FCDD4E" w:rsidRDefault="25FCDD4E" w:rsidP="25FCDD4E">
      <w:pPr>
        <w:rPr>
          <w:b/>
          <w:bCs/>
          <w:sz w:val="36"/>
          <w:szCs w:val="36"/>
        </w:rPr>
      </w:pPr>
    </w:p>
    <w:p w14:paraId="2C54D8FB" w14:textId="77777777" w:rsidR="724C5ECE" w:rsidRDefault="00000000" w:rsidP="25FCDD4E">
      <w:pPr>
        <w:rPr>
          <w:b/>
          <w:bCs/>
          <w:sz w:val="36"/>
          <w:szCs w:val="36"/>
          <w:u w:val="single"/>
        </w:rPr>
      </w:pPr>
      <w:r w:rsidRPr="25FCDD4E">
        <w:rPr>
          <w:b/>
          <w:bCs/>
          <w:sz w:val="36"/>
          <w:szCs w:val="36"/>
          <w:u w:val="single"/>
        </w:rPr>
        <w:t xml:space="preserve">Part – A </w:t>
      </w:r>
    </w:p>
    <w:p w14:paraId="4E14E608" w14:textId="77777777" w:rsidR="480C0C5E" w:rsidRDefault="00000000" w:rsidP="25FCDD4E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25FCDD4E">
        <w:rPr>
          <w:sz w:val="36"/>
          <w:szCs w:val="36"/>
        </w:rPr>
        <w:t xml:space="preserve">How  many total combinations are possible ? </w:t>
      </w:r>
    </w:p>
    <w:p w14:paraId="12C99A60" w14:textId="77777777" w:rsidR="25FCDD4E" w:rsidRDefault="25FCDD4E" w:rsidP="25FCDD4E">
      <w:pPr>
        <w:rPr>
          <w:sz w:val="36"/>
          <w:szCs w:val="36"/>
        </w:rPr>
      </w:pPr>
    </w:p>
    <w:p w14:paraId="5B3403B4" w14:textId="77777777" w:rsidR="1DCBB9EE" w:rsidRDefault="00000000" w:rsidP="25FCDD4E">
      <w:pPr>
        <w:rPr>
          <w:sz w:val="36"/>
          <w:szCs w:val="36"/>
        </w:rPr>
      </w:pPr>
      <w:r w:rsidRPr="25FCDD4E">
        <w:rPr>
          <w:b/>
          <w:bCs/>
          <w:sz w:val="36"/>
          <w:szCs w:val="36"/>
        </w:rPr>
        <w:t xml:space="preserve"> </w:t>
      </w:r>
      <w:r w:rsidRPr="25FCDD4E">
        <w:rPr>
          <w:b/>
          <w:bCs/>
          <w:sz w:val="36"/>
          <w:szCs w:val="36"/>
          <w:u w:val="single"/>
        </w:rPr>
        <w:t xml:space="preserve"> </w:t>
      </w:r>
      <w:r w:rsidR="480C0C5E" w:rsidRPr="25FCDD4E">
        <w:rPr>
          <w:b/>
          <w:bCs/>
          <w:sz w:val="36"/>
          <w:szCs w:val="36"/>
          <w:u w:val="single"/>
        </w:rPr>
        <w:t>Logic to the problem</w:t>
      </w:r>
      <w:r w:rsidR="480C0C5E" w:rsidRPr="25FCDD4E">
        <w:rPr>
          <w:b/>
          <w:bCs/>
          <w:sz w:val="36"/>
          <w:szCs w:val="36"/>
        </w:rPr>
        <w:t xml:space="preserve"> : </w:t>
      </w:r>
      <w:r w:rsidR="4F367D48" w:rsidRPr="25FCDD4E">
        <w:rPr>
          <w:b/>
          <w:bCs/>
          <w:sz w:val="36"/>
          <w:szCs w:val="36"/>
        </w:rPr>
        <w:t xml:space="preserve"> </w:t>
      </w:r>
      <w:r w:rsidR="4F367D48" w:rsidRPr="25FCDD4E">
        <w:rPr>
          <w:sz w:val="36"/>
          <w:szCs w:val="36"/>
        </w:rPr>
        <w:t xml:space="preserve">Lets take a two dice with </w:t>
      </w:r>
      <w:r w:rsidR="7E1F606C" w:rsidRPr="25FCDD4E">
        <w:rPr>
          <w:sz w:val="36"/>
          <w:szCs w:val="36"/>
        </w:rPr>
        <w:t xml:space="preserve">six sides . </w:t>
      </w:r>
      <w:r w:rsidR="26E885EF" w:rsidRPr="25FCDD4E">
        <w:rPr>
          <w:sz w:val="36"/>
          <w:szCs w:val="36"/>
        </w:rPr>
        <w:t>The probability formula is used to derive at the solution to this problem statement.</w:t>
      </w:r>
    </w:p>
    <w:p w14:paraId="757EFE62" w14:textId="77777777" w:rsidR="26E885EF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                                        6^(no of dices) = total combinations here 6 represents the no of dots on a dice. </w:t>
      </w:r>
    </w:p>
    <w:p w14:paraId="23F1E852" w14:textId="77777777" w:rsidR="412F7CF2" w:rsidRDefault="00000000" w:rsidP="25FCDD4E">
      <w:pPr>
        <w:rPr>
          <w:b/>
          <w:bCs/>
          <w:sz w:val="36"/>
          <w:szCs w:val="36"/>
        </w:rPr>
      </w:pPr>
      <w:r w:rsidRPr="25FCDD4E">
        <w:rPr>
          <w:b/>
          <w:bCs/>
          <w:sz w:val="36"/>
          <w:szCs w:val="36"/>
          <w:u w:val="single"/>
        </w:rPr>
        <w:t xml:space="preserve">Code </w:t>
      </w:r>
      <w:r w:rsidRPr="25FCDD4E">
        <w:rPr>
          <w:b/>
          <w:bCs/>
          <w:sz w:val="36"/>
          <w:szCs w:val="36"/>
        </w:rPr>
        <w:t>:   (Java)</w:t>
      </w:r>
    </w:p>
    <w:p w14:paraId="126A48DD" w14:textId="77777777" w:rsidR="000E582B" w:rsidRPr="000E582B" w:rsidRDefault="00000000" w:rsidP="000E582B">
      <w:pPr>
        <w:rPr>
          <w:sz w:val="36"/>
          <w:szCs w:val="36"/>
        </w:rPr>
      </w:pPr>
      <w:r w:rsidRPr="25FCDD4E">
        <w:rPr>
          <w:b/>
          <w:bCs/>
          <w:sz w:val="36"/>
          <w:szCs w:val="36"/>
        </w:rPr>
        <w:t xml:space="preserve">    </w:t>
      </w:r>
      <w:r w:rsidRPr="000E582B">
        <w:rPr>
          <w:sz w:val="36"/>
          <w:szCs w:val="36"/>
        </w:rPr>
        <w:t xml:space="preserve">public class Main{ </w:t>
      </w:r>
    </w:p>
    <w:p w14:paraId="127A0D2C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            public static void main(String[] args){ </w:t>
      </w:r>
    </w:p>
    <w:p w14:paraId="6F57FE04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                               int totalcombinations = 6*6;</w:t>
      </w:r>
    </w:p>
    <w:p w14:paraId="1DB8BFAA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                              System.out.println("The possible total</w:t>
      </w:r>
      <w:r>
        <w:rPr>
          <w:sz w:val="36"/>
          <w:szCs w:val="36"/>
        </w:rPr>
        <w:t xml:space="preserve"> </w:t>
      </w:r>
      <w:r w:rsidRPr="000E582B">
        <w:rPr>
          <w:sz w:val="36"/>
          <w:szCs w:val="36"/>
        </w:rPr>
        <w:t xml:space="preserve">combinations are  "+totalcombinations); </w:t>
      </w:r>
    </w:p>
    <w:p w14:paraId="539D98ED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} </w:t>
      </w:r>
    </w:p>
    <w:p w14:paraId="60009077" w14:textId="77777777" w:rsidR="412F7CF2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>}</w:t>
      </w:r>
    </w:p>
    <w:p w14:paraId="10B3134E" w14:textId="77777777" w:rsidR="412F7CF2" w:rsidRDefault="00000000" w:rsidP="25FCDD4E">
      <w:pPr>
        <w:rPr>
          <w:b/>
          <w:bCs/>
          <w:sz w:val="36"/>
          <w:szCs w:val="36"/>
          <w:u w:val="single"/>
        </w:rPr>
      </w:pPr>
      <w:r w:rsidRPr="25FCDD4E">
        <w:rPr>
          <w:b/>
          <w:bCs/>
          <w:sz w:val="36"/>
          <w:szCs w:val="36"/>
          <w:u w:val="single"/>
        </w:rPr>
        <w:t xml:space="preserve">Output : </w:t>
      </w:r>
    </w:p>
    <w:p w14:paraId="40F8444B" w14:textId="77777777" w:rsidR="412F7CF2" w:rsidRDefault="00000000" w:rsidP="25FCDD4E">
      <w:pPr>
        <w:rPr>
          <w:sz w:val="36"/>
          <w:szCs w:val="36"/>
        </w:rPr>
      </w:pPr>
      <w:r w:rsidRPr="25FCDD4E">
        <w:rPr>
          <w:b/>
          <w:bCs/>
          <w:sz w:val="36"/>
          <w:szCs w:val="36"/>
        </w:rPr>
        <w:lastRenderedPageBreak/>
        <w:t xml:space="preserve"> </w:t>
      </w:r>
      <w:r w:rsidR="3FE15682">
        <w:rPr>
          <w:noProof/>
        </w:rPr>
        <w:drawing>
          <wp:inline distT="0" distB="0" distL="0" distR="0" wp14:anchorId="252ABFA8" wp14:editId="74075304">
            <wp:extent cx="5881860" cy="1826260"/>
            <wp:effectExtent l="0" t="0" r="0" b="0"/>
            <wp:docPr id="875254118" name="Picture 875254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254118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1860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0CA7D" w14:textId="77777777" w:rsidR="25FCDD4E" w:rsidRDefault="25FCDD4E" w:rsidP="25FCDD4E"/>
    <w:p w14:paraId="0F44DDB4" w14:textId="77777777" w:rsidR="67497593" w:rsidRDefault="00000000" w:rsidP="25FCDD4E">
      <w:pPr>
        <w:rPr>
          <w:sz w:val="36"/>
          <w:szCs w:val="36"/>
        </w:rPr>
      </w:pPr>
      <w:r w:rsidRPr="25FCDD4E">
        <w:rPr>
          <w:b/>
          <w:bCs/>
          <w:sz w:val="36"/>
          <w:szCs w:val="36"/>
          <w:u w:val="single"/>
        </w:rPr>
        <w:t>Explanation</w:t>
      </w:r>
      <w:r w:rsidRPr="25FCDD4E">
        <w:rPr>
          <w:sz w:val="36"/>
          <w:szCs w:val="36"/>
        </w:rPr>
        <w:t xml:space="preserve"> :  For </w:t>
      </w:r>
      <w:r w:rsidR="22C22C20" w:rsidRPr="25FCDD4E">
        <w:rPr>
          <w:sz w:val="36"/>
          <w:szCs w:val="36"/>
        </w:rPr>
        <w:t xml:space="preserve">2 dice , the formula is 6^2 which is equal to 36 </w:t>
      </w:r>
      <w:r w:rsidR="5C44F4B0" w:rsidRPr="25FCDD4E">
        <w:rPr>
          <w:sz w:val="36"/>
          <w:szCs w:val="36"/>
        </w:rPr>
        <w:t>that</w:t>
      </w:r>
      <w:r w:rsidR="22C22C20" w:rsidRPr="25FCDD4E">
        <w:rPr>
          <w:sz w:val="36"/>
          <w:szCs w:val="36"/>
        </w:rPr>
        <w:t xml:space="preserve"> is the total number of combinations. If we us</w:t>
      </w:r>
      <w:r w:rsidR="32458E85" w:rsidRPr="25FCDD4E">
        <w:rPr>
          <w:sz w:val="36"/>
          <w:szCs w:val="36"/>
        </w:rPr>
        <w:t>e 3 dice, then find 6^3 which is the answer . Like wise we can use this formula to find the combinations</w:t>
      </w:r>
      <w:r w:rsidR="6B35EBD9" w:rsidRPr="25FCDD4E">
        <w:rPr>
          <w:sz w:val="36"/>
          <w:szCs w:val="36"/>
        </w:rPr>
        <w:t xml:space="preserve"> for any no of dices</w:t>
      </w:r>
      <w:r w:rsidR="32458E85" w:rsidRPr="25FCDD4E">
        <w:rPr>
          <w:sz w:val="36"/>
          <w:szCs w:val="36"/>
        </w:rPr>
        <w:t xml:space="preserve">. </w:t>
      </w:r>
    </w:p>
    <w:p w14:paraId="5FF9F005" w14:textId="77777777" w:rsidR="25FCDD4E" w:rsidRDefault="25FCDD4E" w:rsidP="25FCDD4E"/>
    <w:p w14:paraId="1279E169" w14:textId="77777777" w:rsidR="25FCDD4E" w:rsidRDefault="00000000" w:rsidP="25FCDD4E">
      <w:pPr>
        <w:rPr>
          <w:b/>
          <w:bCs/>
          <w:sz w:val="36"/>
          <w:szCs w:val="36"/>
        </w:rPr>
      </w:pPr>
      <w:r w:rsidRPr="25FCDD4E">
        <w:rPr>
          <w:b/>
          <w:bCs/>
          <w:sz w:val="36"/>
          <w:szCs w:val="36"/>
        </w:rPr>
        <w:t xml:space="preserve">2. </w:t>
      </w:r>
      <w:r w:rsidR="31C15C63" w:rsidRPr="25FCDD4E">
        <w:rPr>
          <w:b/>
          <w:bCs/>
          <w:sz w:val="36"/>
          <w:szCs w:val="36"/>
        </w:rPr>
        <w:t xml:space="preserve">Calculate and display the distribution of all possible combinations that can be obtained when rolling both die A and die B together. </w:t>
      </w:r>
    </w:p>
    <w:p w14:paraId="68C93AB4" w14:textId="77777777" w:rsidR="25FCDD4E" w:rsidRDefault="25FCDD4E" w:rsidP="25FCDD4E">
      <w:pPr>
        <w:rPr>
          <w:b/>
          <w:bCs/>
          <w:sz w:val="36"/>
          <w:szCs w:val="36"/>
        </w:rPr>
      </w:pPr>
    </w:p>
    <w:p w14:paraId="0ADE0920" w14:textId="77777777" w:rsidR="31C15C63" w:rsidRDefault="00000000" w:rsidP="25FCDD4E">
      <w:pPr>
        <w:rPr>
          <w:b/>
          <w:bCs/>
          <w:sz w:val="36"/>
          <w:szCs w:val="36"/>
        </w:rPr>
      </w:pPr>
      <w:r w:rsidRPr="25FCDD4E">
        <w:rPr>
          <w:b/>
          <w:bCs/>
          <w:sz w:val="36"/>
          <w:szCs w:val="36"/>
          <w:u w:val="single"/>
        </w:rPr>
        <w:t xml:space="preserve">Logic to the problem </w:t>
      </w:r>
      <w:r w:rsidRPr="25FCDD4E">
        <w:rPr>
          <w:sz w:val="36"/>
          <w:szCs w:val="36"/>
          <w:u w:val="single"/>
        </w:rPr>
        <w:t>:</w:t>
      </w:r>
      <w:r w:rsidRPr="25FCDD4E">
        <w:rPr>
          <w:sz w:val="36"/>
          <w:szCs w:val="36"/>
        </w:rPr>
        <w:t xml:space="preserve"> Now we can find the distribution combination</w:t>
      </w:r>
      <w:r w:rsidR="55A95189" w:rsidRPr="25FCDD4E">
        <w:rPr>
          <w:sz w:val="36"/>
          <w:szCs w:val="36"/>
        </w:rPr>
        <w:t xml:space="preserve"> with the following logic. Take the first dice dots [1,2,3,4,5,6] and </w:t>
      </w:r>
      <w:r w:rsidR="7C394332" w:rsidRPr="25FCDD4E">
        <w:rPr>
          <w:sz w:val="36"/>
          <w:szCs w:val="36"/>
        </w:rPr>
        <w:t xml:space="preserve">combine every dots with other dice dots [1,2,3,4,5,6]. Then find the 6x6 matrix </w:t>
      </w:r>
      <w:r w:rsidR="1CE6D09A" w:rsidRPr="25FCDD4E">
        <w:rPr>
          <w:sz w:val="36"/>
          <w:szCs w:val="36"/>
        </w:rPr>
        <w:t>that represents the possible sums obtained by the two dices.</w:t>
      </w:r>
    </w:p>
    <w:p w14:paraId="0310BC2A" w14:textId="77777777" w:rsidR="25FCDD4E" w:rsidRDefault="25FCDD4E" w:rsidP="25FCDD4E">
      <w:pPr>
        <w:rPr>
          <w:b/>
          <w:bCs/>
          <w:sz w:val="36"/>
          <w:szCs w:val="36"/>
        </w:rPr>
      </w:pPr>
    </w:p>
    <w:p w14:paraId="340F38D4" w14:textId="77777777" w:rsidR="25FCDD4E" w:rsidRDefault="25FCDD4E" w:rsidP="25FCDD4E">
      <w:pPr>
        <w:rPr>
          <w:b/>
          <w:bCs/>
          <w:sz w:val="36"/>
          <w:szCs w:val="36"/>
          <w:u w:val="single"/>
        </w:rPr>
      </w:pPr>
    </w:p>
    <w:p w14:paraId="4703DEE1" w14:textId="77777777" w:rsidR="000E582B" w:rsidRDefault="000E582B" w:rsidP="25FCDD4E">
      <w:pPr>
        <w:rPr>
          <w:b/>
          <w:bCs/>
          <w:sz w:val="36"/>
          <w:szCs w:val="36"/>
          <w:u w:val="single"/>
        </w:rPr>
      </w:pPr>
    </w:p>
    <w:p w14:paraId="7A8A419D" w14:textId="77777777" w:rsidR="1CE6D09A" w:rsidRDefault="00000000" w:rsidP="25FCDD4E">
      <w:pPr>
        <w:rPr>
          <w:b/>
          <w:bCs/>
          <w:sz w:val="36"/>
          <w:szCs w:val="36"/>
        </w:rPr>
      </w:pPr>
      <w:r w:rsidRPr="25FCDD4E">
        <w:rPr>
          <w:b/>
          <w:bCs/>
          <w:sz w:val="36"/>
          <w:szCs w:val="36"/>
          <w:u w:val="single"/>
        </w:rPr>
        <w:lastRenderedPageBreak/>
        <w:t>Code:</w:t>
      </w:r>
      <w:r w:rsidRPr="25FCDD4E">
        <w:rPr>
          <w:b/>
          <w:bCs/>
          <w:sz w:val="36"/>
          <w:szCs w:val="36"/>
        </w:rPr>
        <w:t xml:space="preserve"> (Java)</w:t>
      </w:r>
    </w:p>
    <w:p w14:paraId="2504291C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>public class Main{</w:t>
      </w:r>
    </w:p>
    <w:p w14:paraId="2BA9E16D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       public static void main(String args[]){</w:t>
      </w:r>
    </w:p>
    <w:p w14:paraId="2F39ECAA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                  int[][] d_m_c = new int[6][6];</w:t>
      </w:r>
    </w:p>
    <w:p w14:paraId="5C38F5F8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                   for(int i=1;i&lt;=6;i++){ </w:t>
      </w:r>
    </w:p>
    <w:p w14:paraId="10411E7D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                      for(int j=1;j&lt;=6;j++){ </w:t>
      </w:r>
    </w:p>
    <w:p w14:paraId="2D3B4A66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                            int sum = i+j;</w:t>
      </w:r>
    </w:p>
    <w:p w14:paraId="56A1EC3E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                           d_m_c[i-1][j-1] = sum; </w:t>
      </w:r>
    </w:p>
    <w:p w14:paraId="1CF0E16A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} </w:t>
      </w:r>
    </w:p>
    <w:p w14:paraId="60045FA5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} </w:t>
      </w:r>
    </w:p>
    <w:p w14:paraId="22D6295D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>System.out.println("Possible combinations of Distribution:") ;</w:t>
      </w:r>
    </w:p>
    <w:p w14:paraId="0CFDA842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for(int[] r : d_m_c){ </w:t>
      </w:r>
    </w:p>
    <w:p w14:paraId="7A2CACC9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for (int i : r){ </w:t>
      </w:r>
    </w:p>
    <w:p w14:paraId="1EED9FCB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           System.out.print(i+" ");</w:t>
      </w:r>
    </w:p>
    <w:p w14:paraId="1D18037E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>}</w:t>
      </w:r>
    </w:p>
    <w:p w14:paraId="3D4ABCF5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System.out.println(); </w:t>
      </w:r>
    </w:p>
    <w:p w14:paraId="773FE814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>}</w:t>
      </w:r>
    </w:p>
    <w:p w14:paraId="69B748BD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>}</w:t>
      </w:r>
    </w:p>
    <w:p w14:paraId="376E7611" w14:textId="77777777" w:rsidR="000E582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>}</w:t>
      </w:r>
    </w:p>
    <w:p w14:paraId="23B44A3C" w14:textId="77777777" w:rsidR="00C66E8B" w:rsidRPr="000E582B" w:rsidRDefault="00000000" w:rsidP="000E582B">
      <w:pPr>
        <w:rPr>
          <w:sz w:val="36"/>
          <w:szCs w:val="36"/>
        </w:rPr>
      </w:pPr>
      <w:r w:rsidRPr="000E582B">
        <w:rPr>
          <w:sz w:val="36"/>
          <w:szCs w:val="36"/>
        </w:rPr>
        <w:t xml:space="preserve">   </w:t>
      </w:r>
    </w:p>
    <w:p w14:paraId="5690B464" w14:textId="77777777" w:rsidR="25FCDD4E" w:rsidRDefault="25FCDD4E" w:rsidP="00C66E8B">
      <w:pPr>
        <w:rPr>
          <w:b/>
          <w:bCs/>
          <w:sz w:val="36"/>
          <w:szCs w:val="36"/>
        </w:rPr>
      </w:pPr>
    </w:p>
    <w:p w14:paraId="08653CF1" w14:textId="77777777" w:rsidR="1CE6D09A" w:rsidRDefault="00000000" w:rsidP="25FCDD4E">
      <w:pPr>
        <w:rPr>
          <w:b/>
          <w:bCs/>
          <w:sz w:val="36"/>
          <w:szCs w:val="36"/>
          <w:u w:val="single"/>
        </w:rPr>
      </w:pPr>
      <w:r w:rsidRPr="25FCDD4E">
        <w:rPr>
          <w:b/>
          <w:bCs/>
          <w:sz w:val="36"/>
          <w:szCs w:val="36"/>
          <w:u w:val="single"/>
        </w:rPr>
        <w:t xml:space="preserve">Output : </w:t>
      </w:r>
    </w:p>
    <w:p w14:paraId="2EDFB082" w14:textId="77777777" w:rsidR="21493FE8" w:rsidRDefault="00000000" w:rsidP="25FCDD4E">
      <w:pPr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5808A920" wp14:editId="5F4D2762">
            <wp:extent cx="5219700" cy="2822416"/>
            <wp:effectExtent l="0" t="0" r="0" b="0"/>
            <wp:docPr id="628617995" name="Picture 6286179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617995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822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34597" w14:textId="77777777" w:rsidR="25FCDD4E" w:rsidRDefault="25FCDD4E" w:rsidP="25FCDD4E">
      <w:pPr>
        <w:rPr>
          <w:b/>
          <w:bCs/>
          <w:sz w:val="36"/>
          <w:szCs w:val="36"/>
          <w:u w:val="single"/>
        </w:rPr>
      </w:pPr>
    </w:p>
    <w:p w14:paraId="05118DF2" w14:textId="77777777" w:rsidR="1CE6D09A" w:rsidRDefault="00000000" w:rsidP="25FCDD4E">
      <w:pPr>
        <w:rPr>
          <w:sz w:val="36"/>
          <w:szCs w:val="36"/>
        </w:rPr>
      </w:pPr>
      <w:r w:rsidRPr="25FCDD4E">
        <w:rPr>
          <w:b/>
          <w:bCs/>
          <w:sz w:val="36"/>
          <w:szCs w:val="36"/>
          <w:u w:val="single"/>
        </w:rPr>
        <w:t xml:space="preserve">Explanation </w:t>
      </w:r>
      <w:r w:rsidRPr="25FCDD4E">
        <w:rPr>
          <w:b/>
          <w:bCs/>
          <w:sz w:val="36"/>
          <w:szCs w:val="36"/>
        </w:rPr>
        <w:t xml:space="preserve">: </w:t>
      </w:r>
      <w:r w:rsidRPr="25FCDD4E">
        <w:rPr>
          <w:sz w:val="36"/>
          <w:szCs w:val="36"/>
        </w:rPr>
        <w:t xml:space="preserve">The two dimension matrix of size 6x6 is declared to store the </w:t>
      </w:r>
      <w:r w:rsidR="5DDD743B" w:rsidRPr="25FCDD4E">
        <w:rPr>
          <w:sz w:val="36"/>
          <w:szCs w:val="36"/>
        </w:rPr>
        <w:t xml:space="preserve">result </w:t>
      </w:r>
      <w:r w:rsidR="2FE26F87" w:rsidRPr="25FCDD4E">
        <w:rPr>
          <w:sz w:val="36"/>
          <w:szCs w:val="36"/>
        </w:rPr>
        <w:t xml:space="preserve">. </w:t>
      </w:r>
      <w:r w:rsidR="2614C76B" w:rsidRPr="25FCDD4E">
        <w:rPr>
          <w:sz w:val="36"/>
          <w:szCs w:val="36"/>
        </w:rPr>
        <w:t>Then two for loops are used to find the sum of the two dots on dice and store it in the matrix.</w:t>
      </w:r>
    </w:p>
    <w:p w14:paraId="0D7F3976" w14:textId="77777777" w:rsidR="25FCDD4E" w:rsidRDefault="25FCDD4E" w:rsidP="25FCDD4E">
      <w:pPr>
        <w:rPr>
          <w:b/>
          <w:bCs/>
          <w:sz w:val="36"/>
          <w:szCs w:val="36"/>
        </w:rPr>
      </w:pPr>
    </w:p>
    <w:p w14:paraId="64CC0E5A" w14:textId="77777777" w:rsidR="25FCDD4E" w:rsidRDefault="00000000" w:rsidP="25FCDD4E">
      <w:pPr>
        <w:rPr>
          <w:b/>
          <w:bCs/>
          <w:sz w:val="36"/>
          <w:szCs w:val="36"/>
        </w:rPr>
      </w:pPr>
      <w:r w:rsidRPr="25FCDD4E">
        <w:rPr>
          <w:b/>
          <w:bCs/>
          <w:sz w:val="36"/>
          <w:szCs w:val="36"/>
        </w:rPr>
        <w:t xml:space="preserve">3. </w:t>
      </w:r>
      <w:r w:rsidR="6186A4A4" w:rsidRPr="25FCDD4E">
        <w:rPr>
          <w:b/>
          <w:bCs/>
          <w:sz w:val="36"/>
          <w:szCs w:val="36"/>
        </w:rPr>
        <w:t xml:space="preserve">Calculate the Probability of all possible sums occurring among the number of combinations from (2). </w:t>
      </w:r>
    </w:p>
    <w:p w14:paraId="034F6C2A" w14:textId="77777777" w:rsidR="25FCDD4E" w:rsidRDefault="25FCDD4E" w:rsidP="25FCDD4E">
      <w:pPr>
        <w:rPr>
          <w:b/>
          <w:bCs/>
          <w:sz w:val="36"/>
          <w:szCs w:val="36"/>
        </w:rPr>
      </w:pPr>
    </w:p>
    <w:p w14:paraId="18F53617" w14:textId="77777777" w:rsidR="000E582B" w:rsidRDefault="00000000" w:rsidP="25FCDD4E">
      <w:pPr>
        <w:rPr>
          <w:sz w:val="36"/>
          <w:szCs w:val="36"/>
        </w:rPr>
      </w:pPr>
      <w:r w:rsidRPr="25FCDD4E">
        <w:rPr>
          <w:b/>
          <w:bCs/>
          <w:sz w:val="36"/>
          <w:szCs w:val="36"/>
          <w:u w:val="single"/>
        </w:rPr>
        <w:t xml:space="preserve">Logic to the problem : </w:t>
      </w:r>
      <w:r w:rsidRPr="25FCDD4E">
        <w:rPr>
          <w:sz w:val="36"/>
          <w:szCs w:val="36"/>
        </w:rPr>
        <w:t>U</w:t>
      </w:r>
      <w:r w:rsidR="056E99CB" w:rsidRPr="25FCDD4E">
        <w:rPr>
          <w:sz w:val="36"/>
          <w:szCs w:val="36"/>
        </w:rPr>
        <w:t>sing the sum of the dots starting from 2 to 12 for 2 dices , we can find the probability f</w:t>
      </w:r>
      <w:r w:rsidR="78A16D02" w:rsidRPr="25FCDD4E">
        <w:rPr>
          <w:sz w:val="36"/>
          <w:szCs w:val="36"/>
        </w:rPr>
        <w:t>or each sum by using the  below formula.</w:t>
      </w:r>
    </w:p>
    <w:p w14:paraId="1228D7FE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lastRenderedPageBreak/>
        <w:t xml:space="preserve">   P(sum=x) = no of times the </w:t>
      </w:r>
      <w:r w:rsidR="1941C63B" w:rsidRPr="25FCDD4E">
        <w:rPr>
          <w:sz w:val="36"/>
          <w:szCs w:val="36"/>
        </w:rPr>
        <w:t>x</w:t>
      </w:r>
      <w:r w:rsidRPr="25FCDD4E">
        <w:rPr>
          <w:sz w:val="36"/>
          <w:szCs w:val="36"/>
        </w:rPr>
        <w:t xml:space="preserve"> occurs/total combinations</w:t>
      </w:r>
      <w:r w:rsidR="0325CA0C" w:rsidRPr="25FCDD4E">
        <w:rPr>
          <w:sz w:val="36"/>
          <w:szCs w:val="36"/>
        </w:rPr>
        <w:t xml:space="preserve"> where x is the sum </w:t>
      </w:r>
    </w:p>
    <w:p w14:paraId="43F2E844" w14:textId="77777777" w:rsidR="25FCDD4E" w:rsidRDefault="25FCDD4E" w:rsidP="25FCDD4E">
      <w:pPr>
        <w:rPr>
          <w:b/>
          <w:bCs/>
          <w:sz w:val="36"/>
          <w:szCs w:val="36"/>
        </w:rPr>
      </w:pPr>
    </w:p>
    <w:p w14:paraId="58C54CFF" w14:textId="77777777" w:rsidR="78A16D02" w:rsidRDefault="00000000" w:rsidP="25FCDD4E">
      <w:pPr>
        <w:rPr>
          <w:b/>
          <w:bCs/>
          <w:sz w:val="36"/>
          <w:szCs w:val="36"/>
        </w:rPr>
      </w:pPr>
      <w:r w:rsidRPr="25FCDD4E">
        <w:rPr>
          <w:b/>
          <w:bCs/>
          <w:sz w:val="36"/>
          <w:szCs w:val="36"/>
          <w:u w:val="single"/>
        </w:rPr>
        <w:t>Code</w:t>
      </w:r>
      <w:r w:rsidRPr="25FCDD4E">
        <w:rPr>
          <w:b/>
          <w:bCs/>
          <w:sz w:val="36"/>
          <w:szCs w:val="36"/>
        </w:rPr>
        <w:t xml:space="preserve"> : (Java) </w:t>
      </w:r>
    </w:p>
    <w:p w14:paraId="2427B9BD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>public class Main {</w:t>
      </w:r>
    </w:p>
    <w:p w14:paraId="230D5F1B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public static void main(String[] args) {</w:t>
      </w:r>
    </w:p>
    <w:p w14:paraId="5306414F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int total_combo = 6 * 6;</w:t>
      </w:r>
    </w:p>
    <w:p w14:paraId="32045DE0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int[] p = new int[11]</w:t>
      </w:r>
      <w:r w:rsidR="3506FD6A" w:rsidRPr="25FCDD4E">
        <w:rPr>
          <w:sz w:val="36"/>
          <w:szCs w:val="36"/>
        </w:rPr>
        <w:t>;</w:t>
      </w:r>
    </w:p>
    <w:p w14:paraId="6C921C9C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for (int i = 1; i &lt;= 6; i++) {</w:t>
      </w:r>
    </w:p>
    <w:p w14:paraId="3C607C64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    for (int j = 1; j &lt;= 6; j++) {</w:t>
      </w:r>
    </w:p>
    <w:p w14:paraId="5C90DB92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        int </w:t>
      </w:r>
      <w:r w:rsidR="2EA06706" w:rsidRPr="25FCDD4E">
        <w:rPr>
          <w:sz w:val="36"/>
          <w:szCs w:val="36"/>
        </w:rPr>
        <w:t>v</w:t>
      </w:r>
      <w:r w:rsidRPr="25FCDD4E">
        <w:rPr>
          <w:sz w:val="36"/>
          <w:szCs w:val="36"/>
        </w:rPr>
        <w:t xml:space="preserve"> = i + j;</w:t>
      </w:r>
    </w:p>
    <w:p w14:paraId="3C4468AD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        p[</w:t>
      </w:r>
      <w:r w:rsidR="6E4E7598" w:rsidRPr="25FCDD4E">
        <w:rPr>
          <w:sz w:val="36"/>
          <w:szCs w:val="36"/>
        </w:rPr>
        <w:t>v</w:t>
      </w:r>
      <w:r w:rsidRPr="25FCDD4E">
        <w:rPr>
          <w:sz w:val="36"/>
          <w:szCs w:val="36"/>
        </w:rPr>
        <w:t xml:space="preserve"> - 2]++;</w:t>
      </w:r>
    </w:p>
    <w:p w14:paraId="27707942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    }</w:t>
      </w:r>
    </w:p>
    <w:p w14:paraId="20E8AC99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}</w:t>
      </w:r>
    </w:p>
    <w:p w14:paraId="19323856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System.out.println("Probability of</w:t>
      </w:r>
      <w:r w:rsidR="76621838" w:rsidRPr="25FCDD4E">
        <w:rPr>
          <w:sz w:val="36"/>
          <w:szCs w:val="36"/>
        </w:rPr>
        <w:t xml:space="preserve"> all possible</w:t>
      </w:r>
      <w:r w:rsidRPr="25FCDD4E">
        <w:rPr>
          <w:sz w:val="36"/>
          <w:szCs w:val="36"/>
        </w:rPr>
        <w:t xml:space="preserve"> </w:t>
      </w:r>
      <w:r w:rsidR="144490A0" w:rsidRPr="25FCDD4E">
        <w:rPr>
          <w:sz w:val="36"/>
          <w:szCs w:val="36"/>
        </w:rPr>
        <w:t>s</w:t>
      </w:r>
      <w:r w:rsidRPr="25FCDD4E">
        <w:rPr>
          <w:sz w:val="36"/>
          <w:szCs w:val="36"/>
        </w:rPr>
        <w:t>ums:");</w:t>
      </w:r>
    </w:p>
    <w:p w14:paraId="36A7EB0C" w14:textId="77777777" w:rsidR="78A16D02" w:rsidRDefault="00000000" w:rsidP="25FCDD4E">
      <w:r w:rsidRPr="25FCDD4E">
        <w:rPr>
          <w:sz w:val="36"/>
          <w:szCs w:val="36"/>
        </w:rPr>
        <w:t xml:space="preserve">        for (int i = 2; i &lt;= 12; i++) {</w:t>
      </w:r>
    </w:p>
    <w:p w14:paraId="62F100DA" w14:textId="77777777" w:rsidR="78A16D02" w:rsidRDefault="00000000" w:rsidP="25FCDD4E">
      <w:pPr>
        <w:rPr>
          <w:sz w:val="36"/>
          <w:szCs w:val="36"/>
        </w:rPr>
      </w:pPr>
      <w:r w:rsidRPr="25FCDD4E">
        <w:rPr>
          <w:b/>
          <w:bCs/>
          <w:sz w:val="36"/>
          <w:szCs w:val="36"/>
        </w:rPr>
        <w:t xml:space="preserve">     </w:t>
      </w:r>
      <w:r w:rsidRPr="25FCDD4E">
        <w:rPr>
          <w:sz w:val="36"/>
          <w:szCs w:val="36"/>
        </w:rPr>
        <w:t xml:space="preserve">       int index = i - 2;</w:t>
      </w:r>
    </w:p>
    <w:p w14:paraId="52BA8EB3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    double prob = (double) p[index] / total</w:t>
      </w:r>
      <w:r w:rsidR="63B2872E" w:rsidRPr="25FCDD4E">
        <w:rPr>
          <w:sz w:val="36"/>
          <w:szCs w:val="36"/>
        </w:rPr>
        <w:t>_combo</w:t>
      </w:r>
      <w:r w:rsidRPr="25FCDD4E">
        <w:rPr>
          <w:sz w:val="36"/>
          <w:szCs w:val="36"/>
        </w:rPr>
        <w:t>;</w:t>
      </w:r>
    </w:p>
    <w:p w14:paraId="5A014B42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    System.out.printf("P(Sum = %d) = %.4f%n", i, (prob == 0) ? 1.0 / total</w:t>
      </w:r>
      <w:r w:rsidR="13B31BED" w:rsidRPr="25FCDD4E">
        <w:rPr>
          <w:sz w:val="36"/>
          <w:szCs w:val="36"/>
        </w:rPr>
        <w:t>_combo</w:t>
      </w:r>
      <w:r w:rsidRPr="25FCDD4E">
        <w:rPr>
          <w:sz w:val="36"/>
          <w:szCs w:val="36"/>
        </w:rPr>
        <w:t xml:space="preserve"> : prob);</w:t>
      </w:r>
    </w:p>
    <w:p w14:paraId="7EB101D5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}</w:t>
      </w:r>
    </w:p>
    <w:p w14:paraId="67A046EE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lastRenderedPageBreak/>
        <w:t xml:space="preserve">    }</w:t>
      </w:r>
    </w:p>
    <w:p w14:paraId="0ACE10B9" w14:textId="77777777" w:rsidR="78A16D02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>}</w:t>
      </w:r>
    </w:p>
    <w:p w14:paraId="1E645124" w14:textId="77777777" w:rsidR="25FCDD4E" w:rsidRDefault="25FCDD4E" w:rsidP="25FCDD4E">
      <w:pPr>
        <w:rPr>
          <w:b/>
          <w:bCs/>
          <w:sz w:val="36"/>
          <w:szCs w:val="36"/>
        </w:rPr>
      </w:pPr>
    </w:p>
    <w:p w14:paraId="098993F2" w14:textId="77777777" w:rsidR="1B66DBA6" w:rsidRDefault="00000000" w:rsidP="25FCDD4E">
      <w:pPr>
        <w:rPr>
          <w:b/>
          <w:bCs/>
          <w:sz w:val="36"/>
          <w:szCs w:val="36"/>
          <w:u w:val="single"/>
        </w:rPr>
      </w:pPr>
      <w:r w:rsidRPr="25FCDD4E">
        <w:rPr>
          <w:b/>
          <w:bCs/>
          <w:sz w:val="36"/>
          <w:szCs w:val="36"/>
          <w:u w:val="single"/>
        </w:rPr>
        <w:t xml:space="preserve">Output : </w:t>
      </w:r>
    </w:p>
    <w:p w14:paraId="7DFD516C" w14:textId="77777777" w:rsidR="1B66DBA6" w:rsidRDefault="00000000" w:rsidP="25FCDD4E">
      <w:pPr>
        <w:rPr>
          <w:b/>
          <w:bCs/>
          <w:sz w:val="36"/>
          <w:szCs w:val="36"/>
          <w:u w:val="single"/>
        </w:rPr>
      </w:pPr>
      <w:r>
        <w:rPr>
          <w:noProof/>
        </w:rPr>
        <w:drawing>
          <wp:inline distT="0" distB="0" distL="0" distR="0" wp14:anchorId="2DECD6FC" wp14:editId="7200491A">
            <wp:extent cx="5467350" cy="4010025"/>
            <wp:effectExtent l="0" t="0" r="0" b="0"/>
            <wp:docPr id="700315607" name="Picture 700315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315607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9AA5F" w14:textId="77777777" w:rsidR="25FCDD4E" w:rsidRDefault="25FCDD4E" w:rsidP="25FCDD4E">
      <w:pPr>
        <w:rPr>
          <w:b/>
          <w:bCs/>
          <w:sz w:val="36"/>
          <w:szCs w:val="36"/>
          <w:u w:val="single"/>
        </w:rPr>
      </w:pPr>
    </w:p>
    <w:p w14:paraId="2B79EE62" w14:textId="77777777" w:rsidR="000E582B" w:rsidRDefault="00000000" w:rsidP="000E582B">
      <w:pPr>
        <w:pStyle w:val="SourceCode"/>
        <w:rPr>
          <w:noProof/>
          <w:sz w:val="28"/>
          <w:szCs w:val="26"/>
          <w:lang w:val="en-IN"/>
        </w:rPr>
      </w:pPr>
      <w:r w:rsidRPr="25FCDD4E">
        <w:rPr>
          <w:b/>
          <w:bCs/>
          <w:sz w:val="36"/>
          <w:szCs w:val="36"/>
          <w:u w:val="single"/>
        </w:rPr>
        <w:t>Explanation</w:t>
      </w:r>
      <w:r w:rsidRPr="25FCDD4E">
        <w:rPr>
          <w:b/>
          <w:bCs/>
          <w:sz w:val="36"/>
          <w:szCs w:val="36"/>
        </w:rPr>
        <w:t xml:space="preserve"> :</w:t>
      </w:r>
      <w:r w:rsidRPr="000E582B">
        <w:rPr>
          <w:noProof/>
          <w:sz w:val="28"/>
          <w:szCs w:val="26"/>
          <w:lang w:val="en-IN"/>
        </w:rPr>
        <w:t xml:space="preserve"> </w:t>
      </w:r>
      <w:r>
        <w:rPr>
          <w:noProof/>
          <w:sz w:val="28"/>
          <w:szCs w:val="26"/>
          <w:lang w:val="en-IN"/>
        </w:rPr>
        <w:t xml:space="preserve"> </w:t>
      </w:r>
    </w:p>
    <w:p w14:paraId="7FBAE06B" w14:textId="77777777" w:rsidR="000E582B" w:rsidRPr="003F195F" w:rsidRDefault="00000000" w:rsidP="000E582B">
      <w:pPr>
        <w:pStyle w:val="SourceCode"/>
        <w:numPr>
          <w:ilvl w:val="0"/>
          <w:numId w:val="3"/>
        </w:numPr>
        <w:rPr>
          <w:noProof/>
          <w:sz w:val="28"/>
          <w:szCs w:val="26"/>
          <w:lang w:val="en-IN"/>
        </w:rPr>
      </w:pPr>
      <w:r w:rsidRPr="003F195F">
        <w:rPr>
          <w:noProof/>
          <w:sz w:val="28"/>
          <w:szCs w:val="26"/>
          <w:lang w:val="en-IN"/>
        </w:rPr>
        <w:t>This method orchestrates the computation and presentation of the probabilities associated with each potential sum resulting from the combined roll of two six-sided dice.</w:t>
      </w:r>
    </w:p>
    <w:p w14:paraId="3F405944" w14:textId="77777777" w:rsidR="000E582B" w:rsidRPr="003F195F" w:rsidRDefault="00000000" w:rsidP="000E582B">
      <w:pPr>
        <w:pStyle w:val="SourceCode"/>
        <w:numPr>
          <w:ilvl w:val="0"/>
          <w:numId w:val="3"/>
        </w:numPr>
        <w:rPr>
          <w:noProof/>
          <w:sz w:val="28"/>
          <w:szCs w:val="26"/>
          <w:lang w:val="en-IN"/>
        </w:rPr>
      </w:pPr>
      <w:r w:rsidRPr="003F195F">
        <w:rPr>
          <w:noProof/>
          <w:sz w:val="28"/>
          <w:szCs w:val="26"/>
          <w:lang w:val="en-IN"/>
        </w:rPr>
        <w:t>It iterates through possible sums ranging from 2 to 12, subsequently counting the occurrences of each sum within the combinationsMatrix.</w:t>
      </w:r>
    </w:p>
    <w:p w14:paraId="22AD4ADD" w14:textId="77777777" w:rsidR="0999DB4A" w:rsidRDefault="00000000" w:rsidP="000E582B">
      <w:pPr>
        <w:rPr>
          <w:sz w:val="36"/>
          <w:szCs w:val="36"/>
        </w:rPr>
      </w:pPr>
      <w:r>
        <w:rPr>
          <w:noProof/>
          <w:sz w:val="28"/>
          <w:szCs w:val="26"/>
          <w:lang w:val="en-IN"/>
        </w:rPr>
        <w:lastRenderedPageBreak/>
        <w:t xml:space="preserve">     </w:t>
      </w:r>
      <w:r w:rsidRPr="003F195F">
        <w:rPr>
          <w:noProof/>
          <w:sz w:val="28"/>
          <w:szCs w:val="26"/>
          <w:lang w:val="en-IN"/>
        </w:rPr>
        <w:t xml:space="preserve">The probability of each sum is calculated by dividing the count by the total </w:t>
      </w:r>
      <w:r>
        <w:rPr>
          <w:noProof/>
          <w:sz w:val="28"/>
          <w:szCs w:val="26"/>
          <w:lang w:val="en-IN"/>
        </w:rPr>
        <w:t xml:space="preserve">                      </w:t>
      </w:r>
      <w:r w:rsidRPr="003F195F">
        <w:rPr>
          <w:noProof/>
          <w:sz w:val="28"/>
          <w:szCs w:val="26"/>
          <w:lang w:val="en-IN"/>
        </w:rPr>
        <w:t>number of combinations (totalCombinations)</w:t>
      </w:r>
      <w:r w:rsidR="4C21C5C8" w:rsidRPr="25FCDD4E">
        <w:rPr>
          <w:sz w:val="36"/>
          <w:szCs w:val="36"/>
        </w:rPr>
        <w:t>.</w:t>
      </w:r>
    </w:p>
    <w:p w14:paraId="6D1DCCDC" w14:textId="77777777" w:rsidR="4C21C5C8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Example : P(sum=2) = no of times 2 occur/total combinations</w:t>
      </w:r>
    </w:p>
    <w:p w14:paraId="2B490630" w14:textId="77777777" w:rsidR="4C21C5C8" w:rsidRDefault="00000000" w:rsidP="25FCDD4E">
      <w:pPr>
        <w:rPr>
          <w:sz w:val="36"/>
          <w:szCs w:val="36"/>
        </w:rPr>
      </w:pPr>
      <w:r w:rsidRPr="25FCDD4E">
        <w:rPr>
          <w:sz w:val="36"/>
          <w:szCs w:val="36"/>
        </w:rPr>
        <w:t xml:space="preserve">                                      = 1/36 = 0.0278</w:t>
      </w:r>
    </w:p>
    <w:p w14:paraId="2B7F396E" w14:textId="77777777" w:rsidR="25FCDD4E" w:rsidRDefault="25FCDD4E" w:rsidP="25FCDD4E">
      <w:pPr>
        <w:rPr>
          <w:b/>
          <w:bCs/>
          <w:sz w:val="36"/>
          <w:szCs w:val="36"/>
        </w:rPr>
      </w:pPr>
    </w:p>
    <w:p w14:paraId="4ACAEA35" w14:textId="77777777" w:rsidR="78A16D02" w:rsidRDefault="00000000" w:rsidP="25FCDD4E">
      <w:pPr>
        <w:rPr>
          <w:b/>
          <w:bCs/>
          <w:sz w:val="36"/>
          <w:szCs w:val="36"/>
        </w:rPr>
        <w:sectPr w:rsidR="78A16D02" w:rsidSect="001F4C1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25FCDD4E">
        <w:rPr>
          <w:b/>
          <w:bCs/>
          <w:sz w:val="36"/>
          <w:szCs w:val="36"/>
        </w:rPr>
        <w:t xml:space="preserve">  </w:t>
      </w:r>
      <w:r w:rsidR="1CE6D09A" w:rsidRPr="25FCDD4E">
        <w:rPr>
          <w:b/>
          <w:bCs/>
          <w:sz w:val="36"/>
          <w:szCs w:val="36"/>
        </w:rPr>
        <w:t xml:space="preserve">                  </w:t>
      </w:r>
      <w:r w:rsidR="68F64D4A" w:rsidRPr="25FCDD4E">
        <w:rPr>
          <w:b/>
          <w:bCs/>
          <w:sz w:val="36"/>
          <w:szCs w:val="36"/>
        </w:rPr>
        <w:t xml:space="preserve"> </w:t>
      </w:r>
    </w:p>
    <w:p w14:paraId="6587C466" w14:textId="77777777" w:rsidR="00D306A2" w:rsidRDefault="00D306A2" w:rsidP="00DD0F6B">
      <w:pPr>
        <w:suppressAutoHyphens/>
        <w:spacing w:after="200" w:line="240" w:lineRule="auto"/>
        <w:rPr>
          <w:rFonts w:ascii="Cambria" w:eastAsia="Cambria" w:hAnsi="Cambria" w:cs="Calibri"/>
          <w:b/>
          <w:bCs/>
          <w:noProof/>
          <w:sz w:val="32"/>
          <w:szCs w:val="28"/>
          <w:lang w:val="en-IN"/>
        </w:rPr>
      </w:pPr>
    </w:p>
    <w:p w14:paraId="24867265" w14:textId="77777777" w:rsidR="00D306A2" w:rsidRPr="00D306A2" w:rsidRDefault="00000000" w:rsidP="00DD0F6B">
      <w:pPr>
        <w:suppressAutoHyphens/>
        <w:spacing w:after="200" w:line="240" w:lineRule="auto"/>
        <w:rPr>
          <w:rFonts w:ascii="Cambria" w:eastAsia="Cambria" w:hAnsi="Cambria" w:cs="Calibri"/>
          <w:b/>
          <w:bCs/>
          <w:noProof/>
          <w:sz w:val="32"/>
          <w:szCs w:val="28"/>
          <w:lang w:val="en-IN"/>
        </w:rPr>
      </w:pPr>
      <w:r w:rsidRPr="00D306A2">
        <w:rPr>
          <w:rFonts w:ascii="Cambria" w:eastAsia="Cambria" w:hAnsi="Cambria" w:cs="Calibri"/>
          <w:b/>
          <w:bCs/>
          <w:noProof/>
          <w:sz w:val="32"/>
          <w:szCs w:val="28"/>
          <w:lang w:val="en-IN"/>
        </w:rPr>
        <w:t>PART-B</w:t>
      </w:r>
    </w:p>
    <w:p w14:paraId="7CFFB469" w14:textId="4DFBA1B4" w:rsidR="00F352D1" w:rsidRPr="00F352D1" w:rsidRDefault="00F352D1" w:rsidP="00F352D1">
      <w:pPr>
        <w:suppressAutoHyphens/>
        <w:spacing w:after="200" w:line="240" w:lineRule="auto"/>
        <w:rPr>
          <w:rFonts w:ascii="Cambria" w:eastAsia="Cambria" w:hAnsi="Cambria" w:cs="Calibri"/>
          <w:b/>
          <w:bCs/>
          <w:noProof/>
          <w:sz w:val="28"/>
          <w:szCs w:val="26"/>
        </w:rPr>
      </w:pPr>
      <w:r w:rsidRPr="00F352D1">
        <w:rPr>
          <w:rFonts w:ascii="Cambria" w:eastAsia="Cambria" w:hAnsi="Cambria" w:cs="Calibri"/>
          <w:b/>
          <w:bCs/>
          <w:noProof/>
          <w:sz w:val="28"/>
          <w:szCs w:val="26"/>
        </w:rPr>
        <w:t>Key Constraints:</w:t>
      </w:r>
    </w:p>
    <w:p w14:paraId="78B90D3D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1. Two dice, dieA and dieB, have specific faces with values.</w:t>
      </w:r>
    </w:p>
    <w:p w14:paraId="6E3DC8F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2. DieA has faces {0, 1, 2, 3, 4}.</w:t>
      </w:r>
    </w:p>
    <w:p w14:paraId="53542DB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3. DieB has faces {1, 2, 3, 4, 5, 6, 7, 8}.</w:t>
      </w:r>
    </w:p>
    <w:p w14:paraId="5F6A6194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4. The sum of faces for each die combination should match predefined probabilities.</w:t>
      </w:r>
    </w:p>
    <w:p w14:paraId="0F2E4907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5. The predefined probabilities for the sum of faces are stored in `originalSumProbabilities`.</w:t>
      </w:r>
    </w:p>
    <w:p w14:paraId="7DB45859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6. The total number of spots on the dice should be 42.</w:t>
      </w:r>
    </w:p>
    <w:p w14:paraId="0AAE4120" w14:textId="77777777" w:rsidR="00F352D1" w:rsidRPr="00F352D1" w:rsidRDefault="00F352D1" w:rsidP="00F352D1">
      <w:pPr>
        <w:suppressAutoHyphens/>
        <w:spacing w:after="200" w:line="240" w:lineRule="auto"/>
        <w:rPr>
          <w:rFonts w:ascii="Cambria" w:eastAsia="Cambria" w:hAnsi="Cambria" w:cs="Calibri"/>
          <w:b/>
          <w:bCs/>
          <w:noProof/>
          <w:sz w:val="28"/>
          <w:szCs w:val="26"/>
        </w:rPr>
      </w:pPr>
    </w:p>
    <w:p w14:paraId="5A052697" w14:textId="01C0B3F0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  <w:r w:rsidRPr="00F352D1">
        <w:rPr>
          <w:rFonts w:ascii="Cambria" w:eastAsia="Cambria" w:hAnsi="Cambria" w:cs="Calibri"/>
          <w:b/>
          <w:bCs/>
          <w:noProof/>
          <w:sz w:val="28"/>
          <w:szCs w:val="26"/>
        </w:rPr>
        <w:t>Logic Overview:</w:t>
      </w:r>
    </w:p>
    <w:p w14:paraId="12A65104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1. The program aims to find valid combinations of faces for dieA and dieB such that their sums match the predefined probabilities.</w:t>
      </w:r>
    </w:p>
    <w:p w14:paraId="117EB7FC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2. It generates all possible combinations of faces for dieA and dieB and checks if their sum probabilities match the predefined ones.</w:t>
      </w:r>
    </w:p>
    <w:p w14:paraId="4564F47F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3. If a valid combination is found, it prints the combination; otherwise, it indicates that no valid combination exists.</w:t>
      </w:r>
    </w:p>
    <w:p w14:paraId="4D047D9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</w:p>
    <w:p w14:paraId="4052A7FA" w14:textId="64BD6CDD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  <w:r w:rsidRPr="00F352D1">
        <w:rPr>
          <w:rFonts w:ascii="Cambria" w:eastAsia="Cambria" w:hAnsi="Cambria" w:cs="Calibri"/>
          <w:b/>
          <w:bCs/>
          <w:noProof/>
          <w:sz w:val="28"/>
          <w:szCs w:val="26"/>
        </w:rPr>
        <w:t>Step-by-Step Explanation:</w:t>
      </w:r>
    </w:p>
    <w:p w14:paraId="3E02FC69" w14:textId="56437C2E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1. Initialization:</w:t>
      </w:r>
    </w:p>
    <w:p w14:paraId="139A12C7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`totalSpots`: Total number of spots on both dice combined.</w:t>
      </w:r>
    </w:p>
    <w:p w14:paraId="18CF0C79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`possibleDieFacesA`: Faces for dieA.</w:t>
      </w:r>
    </w:p>
    <w:p w14:paraId="5A1E4FED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`possibleDieFacesB`: Faces for dieB.</w:t>
      </w:r>
    </w:p>
    <w:p w14:paraId="57ED2C5C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`originalSumProbabilities`: Predefined probabilities for the sum of faces.</w:t>
      </w:r>
    </w:p>
    <w:p w14:paraId="40CBA987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</w:p>
    <w:p w14:paraId="60336D4B" w14:textId="71F32A6B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2. Main Method (`public static void main(String[] args)`):</w:t>
      </w:r>
    </w:p>
    <w:p w14:paraId="2FF4BA80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Initializes two arrays for dieA and dieB.</w:t>
      </w:r>
    </w:p>
    <w:p w14:paraId="5AA39BB0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Calls `undoomDice` method with dieA and dieB.</w:t>
      </w:r>
    </w:p>
    <w:p w14:paraId="51988AF3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</w:p>
    <w:p w14:paraId="64176836" w14:textId="13C998BA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3. `undoomDice` Method:</w:t>
      </w:r>
    </w:p>
    <w:p w14:paraId="7105DAF2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Generates all combinations for dieA using `dieACombinations` method.</w:t>
      </w:r>
    </w:p>
    <w:p w14:paraId="08AD755F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For each combination of dieA, generates combinations for dieB using `dieBCombinations`.</w:t>
      </w:r>
    </w:p>
    <w:p w14:paraId="017C6FF1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Checks if the combination is valid using `isValidDice`.</w:t>
      </w:r>
    </w:p>
    <w:p w14:paraId="1DDF2D6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Prints the valid combination or indicates that no valid combination exists.</w:t>
      </w:r>
    </w:p>
    <w:p w14:paraId="15DD420E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</w:p>
    <w:p w14:paraId="643BC134" w14:textId="46ADEB0E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4. `dieACombinations` Method:</w:t>
      </w:r>
    </w:p>
    <w:p w14:paraId="636FCD3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Recursively generates all combinations of faces for dieA.</w:t>
      </w:r>
    </w:p>
    <w:p w14:paraId="532130CA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</w:p>
    <w:p w14:paraId="3B59A5DA" w14:textId="61EA1F04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5. `dieBCombinations` Method:</w:t>
      </w:r>
    </w:p>
    <w:p w14:paraId="793C6852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Recursively generates all combinations of faces for dieB based on the previous face index and current spot count.</w:t>
      </w:r>
    </w:p>
    <w:p w14:paraId="1D7B009C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</w:p>
    <w:p w14:paraId="12D32D07" w14:textId="4DC7131C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6. `calculateDiceProbabilities` Method:</w:t>
      </w:r>
    </w:p>
    <w:p w14:paraId="4A731C8A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Calculates the probabilities for the sum of faces for a given combination of dieA and dieB.</w:t>
      </w:r>
    </w:p>
    <w:p w14:paraId="3D1AC069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</w:p>
    <w:p w14:paraId="465453A9" w14:textId="2F334D93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7. `isValidDice` Method:</w:t>
      </w:r>
    </w:p>
    <w:p w14:paraId="2C1A5A3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Checks if the calculated probabilities match the predefined probabilities.</w:t>
      </w:r>
    </w:p>
    <w:p w14:paraId="0A044920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</w:p>
    <w:p w14:paraId="6176133C" w14:textId="035CEFD3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lastRenderedPageBreak/>
        <w:t>8. `sumList` Method:</w:t>
      </w:r>
    </w:p>
    <w:p w14:paraId="09CCD0FF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 xml:space="preserve">   - Calculates the sum of a list of integers.</w:t>
      </w:r>
    </w:p>
    <w:p w14:paraId="117A8534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</w:p>
    <w:p w14:paraId="2454E912" w14:textId="1F497A18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  <w:r w:rsidRPr="00F352D1">
        <w:rPr>
          <w:rFonts w:ascii="Cambria" w:eastAsia="Cambria" w:hAnsi="Cambria" w:cs="Calibri"/>
          <w:b/>
          <w:bCs/>
          <w:noProof/>
          <w:sz w:val="28"/>
          <w:szCs w:val="26"/>
        </w:rPr>
        <w:t>Understanding the Problem:</w:t>
      </w:r>
    </w:p>
    <w:p w14:paraId="4A6581BC" w14:textId="71C9A75E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The problem is to find valid combinations of faces for two dice, dieA and dieB, such that their sum probabilities match predefined values.</w:t>
      </w:r>
    </w:p>
    <w:p w14:paraId="454B1FB1" w14:textId="77777777" w:rsid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</w:p>
    <w:p w14:paraId="5EC642A3" w14:textId="3E79314F" w:rsidR="00DD0F6B" w:rsidRPr="00DD0F6B" w:rsidRDefault="00000000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  <w:r w:rsidRPr="00DD0F6B">
        <w:rPr>
          <w:rFonts w:ascii="Cambria" w:eastAsia="Cambria" w:hAnsi="Cambria" w:cs="Calibri"/>
          <w:b/>
          <w:bCs/>
          <w:noProof/>
          <w:sz w:val="28"/>
          <w:szCs w:val="26"/>
        </w:rPr>
        <w:t>Java Code :-</w:t>
      </w:r>
    </w:p>
    <w:p w14:paraId="1F0B32E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>import java.util.ArrayList;</w:t>
      </w:r>
    </w:p>
    <w:p w14:paraId="0BAD3179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>import java.util.HashMap;</w:t>
      </w:r>
    </w:p>
    <w:p w14:paraId="0E4FA91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>import java.util.List;</w:t>
      </w:r>
    </w:p>
    <w:p w14:paraId="2117227D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>import java.util.Map;</w:t>
      </w:r>
    </w:p>
    <w:p w14:paraId="0F92D94C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0FA701D1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>public class DiceCombinations {</w:t>
      </w:r>
    </w:p>
    <w:p w14:paraId="14FD742A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5A5E1C70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private static final int totalSpots = 42;</w:t>
      </w:r>
    </w:p>
    <w:p w14:paraId="6775E2D4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private static final int[] possibleDieFacesA = {0, 1, 2, 3, 4};</w:t>
      </w:r>
    </w:p>
    <w:p w14:paraId="308BDFA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private static final int[] possibleDieFacesB = {1, 2, 3, 4, 5, 6, 7, 8};</w:t>
      </w:r>
    </w:p>
    <w:p w14:paraId="0110783E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private static final Map&lt;Integer, Integer&gt; originalSumProbabilities;</w:t>
      </w:r>
    </w:p>
    <w:p w14:paraId="6FE1A32F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3E3E38E9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static {</w:t>
      </w:r>
    </w:p>
    <w:p w14:paraId="741A2B2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originalSumProbabilities = new HashMap&lt;&gt;();</w:t>
      </w:r>
    </w:p>
    <w:p w14:paraId="2AF6F95F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originalSumProbabilities.put(2, 1);</w:t>
      </w:r>
    </w:p>
    <w:p w14:paraId="5FC988F4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originalSumProbabilities.put(4, 3);</w:t>
      </w:r>
    </w:p>
    <w:p w14:paraId="5197D181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originalSumProbabilities.put(5, 4);</w:t>
      </w:r>
    </w:p>
    <w:p w14:paraId="484D2C09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originalSumProbabilities.put(6, 5);</w:t>
      </w:r>
    </w:p>
    <w:p w14:paraId="539F3DDE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lastRenderedPageBreak/>
        <w:t xml:space="preserve">        originalSumProbabilities.put(7, 6);</w:t>
      </w:r>
    </w:p>
    <w:p w14:paraId="1F155D5E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originalSumProbabilities.put(9, 4);</w:t>
      </w:r>
    </w:p>
    <w:p w14:paraId="11ABB252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originalSumProbabilities.put(3, 2);</w:t>
      </w:r>
    </w:p>
    <w:p w14:paraId="02E4BF19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originalSumProbabilities.put(8, 5);</w:t>
      </w:r>
    </w:p>
    <w:p w14:paraId="1C83C440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originalSumProbabilities.put(10, 3);</w:t>
      </w:r>
    </w:p>
    <w:p w14:paraId="060C9E80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originalSumProbabilities.put(11, 2);</w:t>
      </w:r>
    </w:p>
    <w:p w14:paraId="2D29576A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originalSumProbabilities.put(12, 1);</w:t>
      </w:r>
    </w:p>
    <w:p w14:paraId="260B38DA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}</w:t>
      </w:r>
    </w:p>
    <w:p w14:paraId="1790D7A4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2AAD7D41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public static void main(String[] args) {</w:t>
      </w:r>
    </w:p>
    <w:p w14:paraId="5CAAF5D0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int[] dieA = {1, 2, 3, 4, 5, 6};</w:t>
      </w:r>
    </w:p>
    <w:p w14:paraId="25A5062E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int[] dieB = {1, 2, 3, 4, 5, 6};</w:t>
      </w:r>
    </w:p>
    <w:p w14:paraId="46EACF7A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undoomDice(dieA, dieB);</w:t>
      </w:r>
    </w:p>
    <w:p w14:paraId="39266113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}</w:t>
      </w:r>
    </w:p>
    <w:p w14:paraId="1066E302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561F73AE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private static void dieACombinations(List&lt;Integer&gt; currentDie, List&lt;List&lt;Integer&gt;&gt; validCombosDieA) {</w:t>
      </w:r>
    </w:p>
    <w:p w14:paraId="0FA5BDA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if (currentDie.size() == 6) {</w:t>
      </w:r>
    </w:p>
    <w:p w14:paraId="646917D7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validCombosDieA.add(new ArrayList&lt;&gt;(currentDie));</w:t>
      </w:r>
    </w:p>
    <w:p w14:paraId="2EC47616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return;</w:t>
      </w:r>
    </w:p>
    <w:p w14:paraId="41F301CF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}</w:t>
      </w:r>
    </w:p>
    <w:p w14:paraId="2299378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6AF4A510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for (int face : possibleDieFacesA) {</w:t>
      </w:r>
    </w:p>
    <w:p w14:paraId="466D4149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currentDie.add(face);</w:t>
      </w:r>
    </w:p>
    <w:p w14:paraId="686E6BB4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dieACombinations(currentDie, validCombosDieA);</w:t>
      </w:r>
    </w:p>
    <w:p w14:paraId="6F26BE97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currentDie.remove(currentDie.size() - 1);</w:t>
      </w:r>
    </w:p>
    <w:p w14:paraId="3C6A9DC4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}</w:t>
      </w:r>
    </w:p>
    <w:p w14:paraId="61334C3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lastRenderedPageBreak/>
        <w:t xml:space="preserve">    }</w:t>
      </w:r>
    </w:p>
    <w:p w14:paraId="0800601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1172C7A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private static void dieBCombinations(int previousFaceIndex, List&lt;Integer&gt; currentDie,</w:t>
      </w:r>
    </w:p>
    <w:p w14:paraId="7B61B963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                             int currentSpotCount, List&lt;List&lt;Integer&gt;&gt; validCombosDieB) {</w:t>
      </w:r>
    </w:p>
    <w:p w14:paraId="6F1210DC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if (currentSpotCount &gt; totalSpots) {</w:t>
      </w:r>
    </w:p>
    <w:p w14:paraId="231DB88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return;</w:t>
      </w:r>
    </w:p>
    <w:p w14:paraId="463D6046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}</w:t>
      </w:r>
    </w:p>
    <w:p w14:paraId="3BA3249D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7CC063F0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if (currentDie.size() == 6) {</w:t>
      </w:r>
    </w:p>
    <w:p w14:paraId="7BC6E44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if (currentSpotCount == totalSpots) {</w:t>
      </w:r>
    </w:p>
    <w:p w14:paraId="18303576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    validCombosDieB.add(new ArrayList&lt;&gt;(currentDie));</w:t>
      </w:r>
    </w:p>
    <w:p w14:paraId="0C7FB63A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}</w:t>
      </w:r>
    </w:p>
    <w:p w14:paraId="1A7E980E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return;</w:t>
      </w:r>
    </w:p>
    <w:p w14:paraId="059C016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}</w:t>
      </w:r>
    </w:p>
    <w:p w14:paraId="4CEF1F6A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0C951288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for (int i = previousFaceIndex + 1; i &lt; possibleDieFacesB.length; i++) {</w:t>
      </w:r>
    </w:p>
    <w:p w14:paraId="4DF4A9E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currentDie.add(possibleDieFacesB[i]);</w:t>
      </w:r>
    </w:p>
    <w:p w14:paraId="3E26A2C3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dieBCombinations(i, currentDie, currentSpotCount + possibleDieFacesB[i], validCombosDieB);</w:t>
      </w:r>
    </w:p>
    <w:p w14:paraId="6B3EF43F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currentDie.remove(currentDie.size() - 1);</w:t>
      </w:r>
    </w:p>
    <w:p w14:paraId="692CF3D2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}</w:t>
      </w:r>
    </w:p>
    <w:p w14:paraId="7C929E8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}</w:t>
      </w:r>
    </w:p>
    <w:p w14:paraId="1FD84F5A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4868ED10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private static Map&lt;Integer, Integer&gt; calculateDiceProbabilities(List&lt;Integer&gt; dieA, List&lt;Integer&gt; dieB) {</w:t>
      </w:r>
    </w:p>
    <w:p w14:paraId="7C5B4F9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Map&lt;Integer, Integer&gt; prob = new HashMap&lt;&gt;();</w:t>
      </w:r>
    </w:p>
    <w:p w14:paraId="5608FFFD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for (int dieFaceA : dieA) {</w:t>
      </w:r>
    </w:p>
    <w:p w14:paraId="3251664D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lastRenderedPageBreak/>
        <w:t xml:space="preserve">            for (int dieFaceB : dieB) {</w:t>
      </w:r>
    </w:p>
    <w:p w14:paraId="77CE6632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    int sum = dieFaceA + dieFaceB;</w:t>
      </w:r>
    </w:p>
    <w:p w14:paraId="44337E48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    prob.put(sum, prob.getOrDefault(sum, 0) + 1);</w:t>
      </w:r>
    </w:p>
    <w:p w14:paraId="06805C36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}</w:t>
      </w:r>
    </w:p>
    <w:p w14:paraId="055E451C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}</w:t>
      </w:r>
    </w:p>
    <w:p w14:paraId="0C8DED36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return prob;</w:t>
      </w:r>
    </w:p>
    <w:p w14:paraId="3BD1E046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}</w:t>
      </w:r>
    </w:p>
    <w:p w14:paraId="7D95A4FC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70E7434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private static boolean isValidDice(List&lt;Integer&gt; dieA, List&lt;Integer&gt; dieB) {</w:t>
      </w:r>
    </w:p>
    <w:p w14:paraId="730D75E0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Map&lt;Integer, Integer&gt; newProbabilities = calculateDiceProbabilities(dieA, dieB);</w:t>
      </w:r>
    </w:p>
    <w:p w14:paraId="66700649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return newProbabilities.equals(originalSumProbabilities);</w:t>
      </w:r>
    </w:p>
    <w:p w14:paraId="72AE1EB8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}</w:t>
      </w:r>
    </w:p>
    <w:p w14:paraId="1CDD70E2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76404146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private static void undoomDice(int[] dieA, int[] dieB) {</w:t>
      </w:r>
    </w:p>
    <w:p w14:paraId="1A151CF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List&lt;List&lt;Integer&gt;&gt; validCombosDieA = new ArrayList&lt;&gt;();</w:t>
      </w:r>
    </w:p>
    <w:p w14:paraId="3704A6AA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dieACombinations(new ArrayList&lt;&gt;(), validCombosDieA);</w:t>
      </w:r>
    </w:p>
    <w:p w14:paraId="487AA26C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23B5DAD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for (List&lt;Integer&gt; dieCombinationA : validCombosDieA) {</w:t>
      </w:r>
    </w:p>
    <w:p w14:paraId="1298EFCE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List&lt;List&lt;Integer&gt;&gt; validCombosDieB = new ArrayList&lt;&gt;();</w:t>
      </w:r>
    </w:p>
    <w:p w14:paraId="10345DD2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dieBCombinations(-1, new ArrayList&lt;&gt;(), sumList(dieCombinationA), validCombosDieB);</w:t>
      </w:r>
    </w:p>
    <w:p w14:paraId="44000CAB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for (List&lt;Integer&gt; dieCombinationB : validCombosDieB) {</w:t>
      </w:r>
    </w:p>
    <w:p w14:paraId="50F2CB9F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    if (isValidDice(dieCombinationA, dieCombinationB)) {</w:t>
      </w:r>
    </w:p>
    <w:p w14:paraId="0D7A61E4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        System.out.println("New_Die_A = " + dieCombinationA);</w:t>
      </w:r>
    </w:p>
    <w:p w14:paraId="2B0A141D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        System.out.println("New_Die_B = " + dieCombinationB);</w:t>
      </w:r>
    </w:p>
    <w:p w14:paraId="3CB25D6C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        return;</w:t>
      </w:r>
    </w:p>
    <w:p w14:paraId="21B6DD9D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        }</w:t>
      </w:r>
    </w:p>
    <w:p w14:paraId="7F60A0A8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lastRenderedPageBreak/>
        <w:t xml:space="preserve">            }</w:t>
      </w:r>
    </w:p>
    <w:p w14:paraId="390037F4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}</w:t>
      </w:r>
    </w:p>
    <w:p w14:paraId="586F6D4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45BFE3E8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System.out.println("No valid dice combination exists");</w:t>
      </w:r>
    </w:p>
    <w:p w14:paraId="6D970E13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}</w:t>
      </w:r>
    </w:p>
    <w:p w14:paraId="5703E417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</w:p>
    <w:p w14:paraId="4B52237E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private static int sumList(List&lt;Integer&gt; list) {</w:t>
      </w:r>
    </w:p>
    <w:p w14:paraId="29286A26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    return list.stream().mapToInt(Integer::intValue).sum();</w:t>
      </w:r>
    </w:p>
    <w:p w14:paraId="0E7CF153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 xml:space="preserve">    }</w:t>
      </w:r>
    </w:p>
    <w:p w14:paraId="0CB58496" w14:textId="6A42B57F" w:rsidR="00DD0F6B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sz w:val="24"/>
          <w:szCs w:val="24"/>
          <w:lang w:val="en-IN"/>
        </w:rPr>
      </w:pPr>
      <w:r w:rsidRPr="00F352D1">
        <w:rPr>
          <w:rFonts w:ascii="Cambria" w:eastAsia="Cambria" w:hAnsi="Cambria" w:cs="Calibri"/>
          <w:b/>
          <w:bCs/>
          <w:noProof/>
          <w:sz w:val="24"/>
          <w:szCs w:val="24"/>
          <w:highlight w:val="yellow"/>
        </w:rPr>
        <w:t>}</w:t>
      </w:r>
    </w:p>
    <w:p w14:paraId="2AAC2BEF" w14:textId="7C121055" w:rsidR="00DD0F6B" w:rsidRDefault="00F352D1" w:rsidP="00DD0F6B">
      <w:pPr>
        <w:suppressAutoHyphens/>
        <w:spacing w:after="200" w:line="240" w:lineRule="auto"/>
        <w:rPr>
          <w:rFonts w:ascii="Cambria" w:eastAsia="Cambria" w:hAnsi="Cambria" w:cs="Calibri"/>
          <w:b/>
          <w:bCs/>
          <w:sz w:val="24"/>
          <w:szCs w:val="24"/>
          <w:lang w:val="en-IN"/>
        </w:rPr>
      </w:pPr>
      <w:r w:rsidRPr="00F352D1">
        <w:rPr>
          <w:rFonts w:ascii="Cambria" w:eastAsia="Cambria" w:hAnsi="Cambria" w:cs="Calibri"/>
          <w:b/>
          <w:bCs/>
          <w:sz w:val="24"/>
          <w:szCs w:val="24"/>
          <w:lang w:val="en-IN"/>
        </w:rPr>
        <w:drawing>
          <wp:inline distT="0" distB="0" distL="0" distR="0" wp14:anchorId="5C099639" wp14:editId="6CF6E30F">
            <wp:extent cx="5943600" cy="2623820"/>
            <wp:effectExtent l="0" t="0" r="0" b="5080"/>
            <wp:docPr id="1158571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5715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B9294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  <w:r w:rsidRPr="00F352D1">
        <w:rPr>
          <w:rFonts w:ascii="Cambria" w:eastAsia="Cambria" w:hAnsi="Cambria" w:cs="Calibri"/>
          <w:b/>
          <w:bCs/>
          <w:noProof/>
          <w:sz w:val="28"/>
          <w:szCs w:val="26"/>
        </w:rPr>
        <w:t>Designing the Solution:</w:t>
      </w:r>
    </w:p>
    <w:p w14:paraId="4D032A5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1. Generate all combinations for dieA and dieB.</w:t>
      </w:r>
    </w:p>
    <w:p w14:paraId="0D7BCE62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2. Check each combination's validity using predefined probabilities.</w:t>
      </w:r>
    </w:p>
    <w:p w14:paraId="61A92E5C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3. Print the valid combination if found; otherwise, indicate that no valid combination exists.</w:t>
      </w:r>
    </w:p>
    <w:p w14:paraId="3264786F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</w:p>
    <w:p w14:paraId="536CFB36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  <w:r w:rsidRPr="00F352D1">
        <w:rPr>
          <w:rFonts w:ascii="Cambria" w:eastAsia="Cambria" w:hAnsi="Cambria" w:cs="Calibri"/>
          <w:b/>
          <w:bCs/>
          <w:noProof/>
          <w:sz w:val="28"/>
          <w:szCs w:val="26"/>
        </w:rPr>
        <w:t>Example Usage:</w:t>
      </w:r>
    </w:p>
    <w:p w14:paraId="16EE2BFF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lastRenderedPageBreak/>
        <w:t>1. Define the faces for dieA and dieB.</w:t>
      </w:r>
    </w:p>
    <w:p w14:paraId="4A1AA642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2. Run the program to find valid combinations.</w:t>
      </w:r>
    </w:p>
    <w:p w14:paraId="7B691CE5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</w:p>
    <w:p w14:paraId="0A86851D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b/>
          <w:bCs/>
          <w:noProof/>
          <w:sz w:val="28"/>
          <w:szCs w:val="26"/>
        </w:rPr>
      </w:pPr>
      <w:r w:rsidRPr="00F352D1">
        <w:rPr>
          <w:rFonts w:ascii="Cambria" w:eastAsia="Cambria" w:hAnsi="Cambria" w:cs="Calibri"/>
          <w:b/>
          <w:bCs/>
          <w:noProof/>
          <w:sz w:val="28"/>
          <w:szCs w:val="26"/>
        </w:rPr>
        <w:t>Result:</w:t>
      </w:r>
    </w:p>
    <w:p w14:paraId="65AD7031" w14:textId="77777777" w:rsidR="00F352D1" w:rsidRPr="00F352D1" w:rsidRDefault="00F352D1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noProof/>
          <w:sz w:val="28"/>
          <w:szCs w:val="26"/>
        </w:rPr>
      </w:pPr>
      <w:r w:rsidRPr="00F352D1">
        <w:rPr>
          <w:rFonts w:ascii="Cambria" w:eastAsia="Cambria" w:hAnsi="Cambria" w:cs="Calibri"/>
          <w:noProof/>
          <w:sz w:val="28"/>
          <w:szCs w:val="26"/>
        </w:rPr>
        <w:t>The program either prints the valid combination of dieA and dieB or indicates that no valid combination exists.</w:t>
      </w:r>
    </w:p>
    <w:p w14:paraId="5196E70D" w14:textId="77777777" w:rsidR="00DD0F6B" w:rsidRDefault="00DD0F6B" w:rsidP="00F352D1">
      <w:pPr>
        <w:suppressAutoHyphens/>
        <w:spacing w:after="200" w:line="240" w:lineRule="auto"/>
        <w:jc w:val="both"/>
        <w:rPr>
          <w:rFonts w:ascii="Cambria" w:eastAsia="Cambria" w:hAnsi="Cambria" w:cs="Calibri"/>
          <w:sz w:val="24"/>
          <w:szCs w:val="24"/>
        </w:rPr>
      </w:pPr>
    </w:p>
    <w:sectPr w:rsidR="00DD0F6B">
      <w:pgSz w:w="12240" w:h="15840"/>
      <w:pgMar w:top="1440" w:right="1440" w:bottom="1440" w:left="1440" w:header="720" w:footer="720" w:gutter="0"/>
      <w:cols w:space="72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287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961A7"/>
    <w:multiLevelType w:val="multilevel"/>
    <w:tmpl w:val="3EE65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CE6735"/>
    <w:multiLevelType w:val="multilevel"/>
    <w:tmpl w:val="6E202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1713F0"/>
    <w:multiLevelType w:val="multilevel"/>
    <w:tmpl w:val="0986C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F276C9"/>
    <w:multiLevelType w:val="multilevel"/>
    <w:tmpl w:val="B7E435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00368ED"/>
    <w:multiLevelType w:val="multilevel"/>
    <w:tmpl w:val="19CCF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A52B00"/>
    <w:multiLevelType w:val="multilevel"/>
    <w:tmpl w:val="A4A02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A030DFF"/>
    <w:multiLevelType w:val="multilevel"/>
    <w:tmpl w:val="51C20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C88FF69"/>
    <w:multiLevelType w:val="hybridMultilevel"/>
    <w:tmpl w:val="12466348"/>
    <w:lvl w:ilvl="0" w:tplc="A7DC4F30">
      <w:start w:val="1"/>
      <w:numFmt w:val="decimal"/>
      <w:lvlText w:val="%1."/>
      <w:lvlJc w:val="left"/>
      <w:pPr>
        <w:ind w:left="720" w:hanging="360"/>
      </w:pPr>
    </w:lvl>
    <w:lvl w:ilvl="1" w:tplc="6D6648AA">
      <w:start w:val="1"/>
      <w:numFmt w:val="lowerLetter"/>
      <w:lvlText w:val="%2."/>
      <w:lvlJc w:val="left"/>
      <w:pPr>
        <w:ind w:left="1440" w:hanging="360"/>
      </w:pPr>
    </w:lvl>
    <w:lvl w:ilvl="2" w:tplc="23D4E7BC">
      <w:start w:val="1"/>
      <w:numFmt w:val="lowerRoman"/>
      <w:lvlText w:val="%3."/>
      <w:lvlJc w:val="right"/>
      <w:pPr>
        <w:ind w:left="2160" w:hanging="180"/>
      </w:pPr>
    </w:lvl>
    <w:lvl w:ilvl="3" w:tplc="9686FF64">
      <w:start w:val="1"/>
      <w:numFmt w:val="decimal"/>
      <w:lvlText w:val="%4."/>
      <w:lvlJc w:val="left"/>
      <w:pPr>
        <w:ind w:left="2880" w:hanging="360"/>
      </w:pPr>
    </w:lvl>
    <w:lvl w:ilvl="4" w:tplc="6A8010F6">
      <w:start w:val="1"/>
      <w:numFmt w:val="lowerLetter"/>
      <w:lvlText w:val="%5."/>
      <w:lvlJc w:val="left"/>
      <w:pPr>
        <w:ind w:left="3600" w:hanging="360"/>
      </w:pPr>
    </w:lvl>
    <w:lvl w:ilvl="5" w:tplc="0F1C1774">
      <w:start w:val="1"/>
      <w:numFmt w:val="lowerRoman"/>
      <w:lvlText w:val="%6."/>
      <w:lvlJc w:val="right"/>
      <w:pPr>
        <w:ind w:left="4320" w:hanging="180"/>
      </w:pPr>
    </w:lvl>
    <w:lvl w:ilvl="6" w:tplc="3DFA1658">
      <w:start w:val="1"/>
      <w:numFmt w:val="decimal"/>
      <w:lvlText w:val="%7."/>
      <w:lvlJc w:val="left"/>
      <w:pPr>
        <w:ind w:left="5040" w:hanging="360"/>
      </w:pPr>
    </w:lvl>
    <w:lvl w:ilvl="7" w:tplc="70EA31EA">
      <w:start w:val="1"/>
      <w:numFmt w:val="lowerLetter"/>
      <w:lvlText w:val="%8."/>
      <w:lvlJc w:val="left"/>
      <w:pPr>
        <w:ind w:left="5760" w:hanging="360"/>
      </w:pPr>
    </w:lvl>
    <w:lvl w:ilvl="8" w:tplc="3128594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EB7012"/>
    <w:multiLevelType w:val="multilevel"/>
    <w:tmpl w:val="5C409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3627932"/>
    <w:multiLevelType w:val="hybridMultilevel"/>
    <w:tmpl w:val="5A9C970E"/>
    <w:lvl w:ilvl="0" w:tplc="4BF8F166">
      <w:start w:val="1"/>
      <w:numFmt w:val="decimal"/>
      <w:lvlText w:val="%1."/>
      <w:lvlJc w:val="left"/>
      <w:pPr>
        <w:ind w:left="720" w:hanging="360"/>
      </w:pPr>
    </w:lvl>
    <w:lvl w:ilvl="1" w:tplc="9EC44954">
      <w:start w:val="1"/>
      <w:numFmt w:val="lowerLetter"/>
      <w:lvlText w:val="%2."/>
      <w:lvlJc w:val="left"/>
      <w:pPr>
        <w:ind w:left="1440" w:hanging="360"/>
      </w:pPr>
    </w:lvl>
    <w:lvl w:ilvl="2" w:tplc="7E18FC28">
      <w:start w:val="1"/>
      <w:numFmt w:val="lowerRoman"/>
      <w:lvlText w:val="%3."/>
      <w:lvlJc w:val="right"/>
      <w:pPr>
        <w:ind w:left="2160" w:hanging="180"/>
      </w:pPr>
    </w:lvl>
    <w:lvl w:ilvl="3" w:tplc="12DC0682">
      <w:start w:val="1"/>
      <w:numFmt w:val="decimal"/>
      <w:lvlText w:val="%4."/>
      <w:lvlJc w:val="left"/>
      <w:pPr>
        <w:ind w:left="2880" w:hanging="360"/>
      </w:pPr>
    </w:lvl>
    <w:lvl w:ilvl="4" w:tplc="FBE04C86">
      <w:start w:val="1"/>
      <w:numFmt w:val="lowerLetter"/>
      <w:lvlText w:val="%5."/>
      <w:lvlJc w:val="left"/>
      <w:pPr>
        <w:ind w:left="3600" w:hanging="360"/>
      </w:pPr>
    </w:lvl>
    <w:lvl w:ilvl="5" w:tplc="34AAE756">
      <w:start w:val="1"/>
      <w:numFmt w:val="lowerRoman"/>
      <w:lvlText w:val="%6."/>
      <w:lvlJc w:val="right"/>
      <w:pPr>
        <w:ind w:left="4320" w:hanging="180"/>
      </w:pPr>
    </w:lvl>
    <w:lvl w:ilvl="6" w:tplc="8D7A2248">
      <w:start w:val="1"/>
      <w:numFmt w:val="decimal"/>
      <w:lvlText w:val="%7."/>
      <w:lvlJc w:val="left"/>
      <w:pPr>
        <w:ind w:left="5040" w:hanging="360"/>
      </w:pPr>
    </w:lvl>
    <w:lvl w:ilvl="7" w:tplc="ABD6CF74">
      <w:start w:val="1"/>
      <w:numFmt w:val="lowerLetter"/>
      <w:lvlText w:val="%8."/>
      <w:lvlJc w:val="left"/>
      <w:pPr>
        <w:ind w:left="5760" w:hanging="360"/>
      </w:pPr>
    </w:lvl>
    <w:lvl w:ilvl="8" w:tplc="54ACC90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155050"/>
    <w:multiLevelType w:val="multilevel"/>
    <w:tmpl w:val="A720E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8D42CCD"/>
    <w:multiLevelType w:val="multilevel"/>
    <w:tmpl w:val="BA8641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2607493">
    <w:abstractNumId w:val="7"/>
  </w:num>
  <w:num w:numId="2" w16cid:durableId="2000423885">
    <w:abstractNumId w:val="9"/>
  </w:num>
  <w:num w:numId="3" w16cid:durableId="534120169">
    <w:abstractNumId w:val="6"/>
  </w:num>
  <w:num w:numId="4" w16cid:durableId="798835791">
    <w:abstractNumId w:val="3"/>
  </w:num>
  <w:num w:numId="5" w16cid:durableId="1321424390">
    <w:abstractNumId w:val="5"/>
  </w:num>
  <w:num w:numId="6" w16cid:durableId="704864154">
    <w:abstractNumId w:val="1"/>
  </w:num>
  <w:num w:numId="7" w16cid:durableId="1663971237">
    <w:abstractNumId w:val="10"/>
  </w:num>
  <w:num w:numId="8" w16cid:durableId="765855194">
    <w:abstractNumId w:val="4"/>
  </w:num>
  <w:num w:numId="9" w16cid:durableId="1944611746">
    <w:abstractNumId w:val="11"/>
  </w:num>
  <w:num w:numId="10" w16cid:durableId="1547376793">
    <w:abstractNumId w:val="0"/>
  </w:num>
  <w:num w:numId="11" w16cid:durableId="1712225873">
    <w:abstractNumId w:val="2"/>
  </w:num>
  <w:num w:numId="12" w16cid:durableId="5536612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5D3039A9"/>
    <w:rsid w:val="000E582B"/>
    <w:rsid w:val="001F4C16"/>
    <w:rsid w:val="003F195F"/>
    <w:rsid w:val="006979BF"/>
    <w:rsid w:val="00803BDF"/>
    <w:rsid w:val="009B0F47"/>
    <w:rsid w:val="00C66E8B"/>
    <w:rsid w:val="00D306A2"/>
    <w:rsid w:val="00DD0F6B"/>
    <w:rsid w:val="00E8081D"/>
    <w:rsid w:val="00F352D1"/>
    <w:rsid w:val="01C2D479"/>
    <w:rsid w:val="0325CA0C"/>
    <w:rsid w:val="03369F86"/>
    <w:rsid w:val="0389080E"/>
    <w:rsid w:val="05139D98"/>
    <w:rsid w:val="056E99CB"/>
    <w:rsid w:val="083215FD"/>
    <w:rsid w:val="0999DB4A"/>
    <w:rsid w:val="09CDE65E"/>
    <w:rsid w:val="0C97C18F"/>
    <w:rsid w:val="0E3391F0"/>
    <w:rsid w:val="11B8E075"/>
    <w:rsid w:val="1277B860"/>
    <w:rsid w:val="13B31BED"/>
    <w:rsid w:val="144490A0"/>
    <w:rsid w:val="1529C162"/>
    <w:rsid w:val="16EFB262"/>
    <w:rsid w:val="1941C63B"/>
    <w:rsid w:val="1B66DBA6"/>
    <w:rsid w:val="1B9902E6"/>
    <w:rsid w:val="1BECAF8E"/>
    <w:rsid w:val="1CE6D09A"/>
    <w:rsid w:val="1DCBB9EE"/>
    <w:rsid w:val="21468F9C"/>
    <w:rsid w:val="21493FE8"/>
    <w:rsid w:val="22C22C20"/>
    <w:rsid w:val="25FCDD4E"/>
    <w:rsid w:val="2614C76B"/>
    <w:rsid w:val="26E885EF"/>
    <w:rsid w:val="26F661BD"/>
    <w:rsid w:val="292780E2"/>
    <w:rsid w:val="2A021B78"/>
    <w:rsid w:val="2A6702F7"/>
    <w:rsid w:val="2D9EA3B9"/>
    <w:rsid w:val="2EA06706"/>
    <w:rsid w:val="2EB81027"/>
    <w:rsid w:val="2FE26F87"/>
    <w:rsid w:val="2FF6CA2C"/>
    <w:rsid w:val="30715CFC"/>
    <w:rsid w:val="31367BC5"/>
    <w:rsid w:val="31651FEF"/>
    <w:rsid w:val="31C15C63"/>
    <w:rsid w:val="32458E85"/>
    <w:rsid w:val="32BFC29F"/>
    <w:rsid w:val="349CC0B1"/>
    <w:rsid w:val="3506FD6A"/>
    <w:rsid w:val="35D75A8F"/>
    <w:rsid w:val="3630A38C"/>
    <w:rsid w:val="3915DBC6"/>
    <w:rsid w:val="3968444E"/>
    <w:rsid w:val="3C39A763"/>
    <w:rsid w:val="3DBCB509"/>
    <w:rsid w:val="3E193FC3"/>
    <w:rsid w:val="3FDF7358"/>
    <w:rsid w:val="3FE15682"/>
    <w:rsid w:val="412F7CF2"/>
    <w:rsid w:val="41CE4E51"/>
    <w:rsid w:val="4276FDCF"/>
    <w:rsid w:val="43D88653"/>
    <w:rsid w:val="4412CE30"/>
    <w:rsid w:val="44B2E47B"/>
    <w:rsid w:val="45308EB5"/>
    <w:rsid w:val="454C5160"/>
    <w:rsid w:val="457456B4"/>
    <w:rsid w:val="46358C7F"/>
    <w:rsid w:val="47D15CE0"/>
    <w:rsid w:val="47EA853D"/>
    <w:rsid w:val="480C0C5E"/>
    <w:rsid w:val="4A5902AE"/>
    <w:rsid w:val="4C21C5C8"/>
    <w:rsid w:val="4D9811F3"/>
    <w:rsid w:val="4F367D48"/>
    <w:rsid w:val="5252D9BC"/>
    <w:rsid w:val="532AEE42"/>
    <w:rsid w:val="53EE2B1A"/>
    <w:rsid w:val="55793FA7"/>
    <w:rsid w:val="55926804"/>
    <w:rsid w:val="55A95189"/>
    <w:rsid w:val="573785B6"/>
    <w:rsid w:val="583B2D52"/>
    <w:rsid w:val="58B0E069"/>
    <w:rsid w:val="59F02610"/>
    <w:rsid w:val="5A4CB0CA"/>
    <w:rsid w:val="5C3D04FE"/>
    <w:rsid w:val="5C44F4B0"/>
    <w:rsid w:val="5D3039A9"/>
    <w:rsid w:val="5DBE9969"/>
    <w:rsid w:val="5DDD743B"/>
    <w:rsid w:val="6186A4A4"/>
    <w:rsid w:val="622FBD5B"/>
    <w:rsid w:val="63B2872E"/>
    <w:rsid w:val="65B9C6A5"/>
    <w:rsid w:val="660CD13D"/>
    <w:rsid w:val="672B33D2"/>
    <w:rsid w:val="67497593"/>
    <w:rsid w:val="6851511C"/>
    <w:rsid w:val="68CEF1B9"/>
    <w:rsid w:val="68E02C90"/>
    <w:rsid w:val="68F64D4A"/>
    <w:rsid w:val="6A62D494"/>
    <w:rsid w:val="6B35EBD9"/>
    <w:rsid w:val="6B569787"/>
    <w:rsid w:val="6E4E7598"/>
    <w:rsid w:val="70670C64"/>
    <w:rsid w:val="724C5ECE"/>
    <w:rsid w:val="72870ED6"/>
    <w:rsid w:val="7411A460"/>
    <w:rsid w:val="7491AC7A"/>
    <w:rsid w:val="76621838"/>
    <w:rsid w:val="767144DA"/>
    <w:rsid w:val="779DC8F5"/>
    <w:rsid w:val="78A16D02"/>
    <w:rsid w:val="794E6A9A"/>
    <w:rsid w:val="79C65372"/>
    <w:rsid w:val="79F20A70"/>
    <w:rsid w:val="7B5392F4"/>
    <w:rsid w:val="7B5FD7E8"/>
    <w:rsid w:val="7B6CBB51"/>
    <w:rsid w:val="7C394332"/>
    <w:rsid w:val="7E1F606C"/>
    <w:rsid w:val="7E8C7B1B"/>
    <w:rsid w:val="7FA1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34D45"/>
  <w15:chartTrackingRefBased/>
  <w15:docId w15:val="{5A99A1A2-FD67-47E6-8E10-A0947BAA6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SourceCode">
    <w:name w:val="Source Code"/>
    <w:basedOn w:val="Normal"/>
    <w:rsid w:val="000E582B"/>
    <w:pPr>
      <w:suppressAutoHyphens/>
      <w:spacing w:after="200" w:line="240" w:lineRule="auto"/>
    </w:pPr>
    <w:rPr>
      <w:rFonts w:ascii="Cambria" w:eastAsia="Cambria" w:hAnsi="Cambria" w:cs="font1287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1544</Words>
  <Characters>8802</Characters>
  <Application>Microsoft Office Word</Application>
  <DocSecurity>2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yal</dc:creator>
  <cp:lastModifiedBy>DELISH KUMAR R</cp:lastModifiedBy>
  <cp:revision>2</cp:revision>
  <dcterms:created xsi:type="dcterms:W3CDTF">2024-01-23T14:06:00Z</dcterms:created>
  <dcterms:modified xsi:type="dcterms:W3CDTF">2024-01-23T14:06:00Z</dcterms:modified>
</cp:coreProperties>
</file>